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3514" w:rsidRDefault="008A3514" w:rsidP="00827145">
      <w:pPr>
        <w:spacing w:line="480" w:lineRule="auto"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bookmarkStart w:id="0" w:name="_GoBack"/>
      <w:bookmarkEnd w:id="0"/>
    </w:p>
    <w:p w:rsidR="008A3514" w:rsidRDefault="008A3514" w:rsidP="00827145">
      <w:pPr>
        <w:spacing w:line="480" w:lineRule="auto"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:rsidR="008A3514" w:rsidRDefault="008A3514" w:rsidP="00827145">
      <w:pPr>
        <w:spacing w:line="480" w:lineRule="auto"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:rsidR="008A3514" w:rsidRPr="008A3514" w:rsidRDefault="004D0691" w:rsidP="00827145">
      <w:pPr>
        <w:spacing w:line="480" w:lineRule="auto"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8A3514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Discussion Board</w:t>
      </w:r>
    </w:p>
    <w:p w:rsidR="008A3514" w:rsidRPr="008A3514" w:rsidRDefault="004D0691" w:rsidP="00827145">
      <w:pPr>
        <w:spacing w:line="480" w:lineRule="auto"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8A3514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Student’s Name</w:t>
      </w:r>
    </w:p>
    <w:p w:rsidR="008A3514" w:rsidRPr="008A3514" w:rsidRDefault="004D0691" w:rsidP="00827145">
      <w:pPr>
        <w:spacing w:line="480" w:lineRule="auto"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8A3514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Institutional Affiliation </w:t>
      </w:r>
    </w:p>
    <w:p w:rsidR="008A3514" w:rsidRDefault="008A3514" w:rsidP="00827145">
      <w:pPr>
        <w:spacing w:line="480" w:lineRule="auto"/>
        <w:jc w:val="center"/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</w:pPr>
    </w:p>
    <w:p w:rsidR="008A3514" w:rsidRDefault="008A3514" w:rsidP="00827145">
      <w:pPr>
        <w:spacing w:line="480" w:lineRule="auto"/>
        <w:jc w:val="center"/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</w:pPr>
    </w:p>
    <w:p w:rsidR="008A3514" w:rsidRDefault="008A3514" w:rsidP="00827145">
      <w:pPr>
        <w:spacing w:line="480" w:lineRule="auto"/>
        <w:jc w:val="center"/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</w:pPr>
    </w:p>
    <w:p w:rsidR="008A3514" w:rsidRDefault="008A3514" w:rsidP="00827145">
      <w:pPr>
        <w:spacing w:line="480" w:lineRule="auto"/>
        <w:jc w:val="center"/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</w:pPr>
    </w:p>
    <w:p w:rsidR="008A3514" w:rsidRDefault="008A3514" w:rsidP="00827145">
      <w:pPr>
        <w:spacing w:line="480" w:lineRule="auto"/>
        <w:jc w:val="center"/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</w:pPr>
    </w:p>
    <w:p w:rsidR="008A3514" w:rsidRDefault="008A3514" w:rsidP="00827145">
      <w:pPr>
        <w:spacing w:line="480" w:lineRule="auto"/>
        <w:jc w:val="center"/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</w:pPr>
    </w:p>
    <w:p w:rsidR="008A3514" w:rsidRDefault="008A3514" w:rsidP="00827145">
      <w:pPr>
        <w:spacing w:line="480" w:lineRule="auto"/>
        <w:jc w:val="center"/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</w:pPr>
    </w:p>
    <w:p w:rsidR="008A3514" w:rsidRDefault="008A3514" w:rsidP="00827145">
      <w:pPr>
        <w:spacing w:line="480" w:lineRule="auto"/>
        <w:jc w:val="center"/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</w:pPr>
    </w:p>
    <w:p w:rsidR="008A3514" w:rsidRDefault="008A3514" w:rsidP="00827145">
      <w:pPr>
        <w:spacing w:line="480" w:lineRule="auto"/>
        <w:jc w:val="center"/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</w:pPr>
    </w:p>
    <w:p w:rsidR="008A3514" w:rsidRDefault="008A3514" w:rsidP="00827145">
      <w:pPr>
        <w:spacing w:line="480" w:lineRule="auto"/>
        <w:jc w:val="center"/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</w:pPr>
    </w:p>
    <w:p w:rsidR="008A3514" w:rsidRDefault="008A3514" w:rsidP="00827145">
      <w:pPr>
        <w:spacing w:line="480" w:lineRule="auto"/>
        <w:jc w:val="center"/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</w:pPr>
    </w:p>
    <w:p w:rsidR="00827145" w:rsidRPr="00827145" w:rsidRDefault="004D0691" w:rsidP="00827145">
      <w:pPr>
        <w:spacing w:line="480" w:lineRule="auto"/>
        <w:jc w:val="center"/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  <w:lastRenderedPageBreak/>
        <w:t>Question One</w:t>
      </w:r>
    </w:p>
    <w:p w:rsidR="00CD4B67" w:rsidRDefault="004D0691" w:rsidP="00827145">
      <w:pPr>
        <w:spacing w:line="480" w:lineRule="auto"/>
        <w:ind w:firstLine="720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C</w:t>
      </w:r>
      <w:r w:rsidR="008C4560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oercion is the act of making </w:t>
      </w:r>
      <w:r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someone do what they do not do on </w:t>
      </w:r>
      <w:r w:rsidR="00081EB4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a </w:t>
      </w:r>
      <w:r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routine basis by us</w:t>
      </w:r>
      <w:r w:rsidR="00081EB4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ing force or threatening their safety or the existence of their property or those people with whom they are related</w:t>
      </w:r>
      <w:r w:rsidR="00F92435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(</w:t>
      </w:r>
      <w:r w:rsidR="00F92435" w:rsidRPr="006709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ertheimer, 2014)</w:t>
      </w:r>
      <w:r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. </w:t>
      </w:r>
      <w:r w:rsidR="00081EB4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The c</w:t>
      </w:r>
      <w:r w:rsidR="00D304F8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oerced per</w:t>
      </w:r>
      <w:r w:rsidR="005F0587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s</w:t>
      </w:r>
      <w:r w:rsidR="00D304F8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on acts based on the instructions given out of threats posed and not out of their own will</w:t>
      </w:r>
      <w:r w:rsidR="00081EB4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,</w:t>
      </w:r>
      <w:r w:rsidR="00D304F8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081EB4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translating</w:t>
      </w:r>
      <w:r w:rsidR="00D304F8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to the </w:t>
      </w:r>
      <w:r w:rsidR="00081EB4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person</w:t>
      </w:r>
      <w:r w:rsidR="00D304F8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acting under duress. </w:t>
      </w:r>
      <w:r w:rsidR="005F0587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Coercion is constituted of various aspects or attributes that ca</w:t>
      </w:r>
      <w:r w:rsidR="00081EB4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n</w:t>
      </w:r>
      <w:r w:rsidR="005F0587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be derived from its definitions. </w:t>
      </w:r>
      <w:r w:rsidR="00685079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Coercion is constituted of threats and intimidations on a person to act o</w:t>
      </w:r>
      <w:r w:rsidR="00BF5A64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n</w:t>
      </w:r>
      <w:r w:rsidR="00685079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something out o</w:t>
      </w:r>
      <w:r w:rsidR="00BF5A64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f their willingness to avoid certain</w:t>
      </w:r>
      <w:r w:rsidR="00685079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081EB4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repercussions</w:t>
      </w:r>
      <w:r w:rsidR="00BF5A64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.</w:t>
      </w:r>
      <w:r w:rsidR="00685079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081EB4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Also, coercion can be attributed to going against moral ethics and professional code of conduct. In medical sc</w:t>
      </w:r>
      <w:r w:rsidR="00BF5A64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ience and healthcare, coercion is</w:t>
      </w:r>
      <w:r w:rsidR="00081EB4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considered problematic as the healthcare profession experiences a diver</w:t>
      </w:r>
      <w:r w:rsidR="00042E46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s</w:t>
      </w:r>
      <w:r w:rsidR="00081EB4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ion from the primary duty, responsibility of doing good to the patient to acting on behalf or for the benefit of a third party</w:t>
      </w:r>
      <w:r w:rsidR="00BF5A64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86518B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(</w:t>
      </w:r>
      <w:r w:rsidR="0086518B" w:rsidRPr="006709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rgent et al.</w:t>
      </w:r>
      <w:r w:rsidR="0067097C" w:rsidRPr="006709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86518B" w:rsidRPr="006709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13</w:t>
      </w:r>
      <w:r w:rsidR="0086518B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)</w:t>
      </w:r>
      <w:r w:rsidR="00081EB4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. </w:t>
      </w:r>
    </w:p>
    <w:p w:rsidR="00827145" w:rsidRPr="00827145" w:rsidRDefault="004D0691" w:rsidP="00827145">
      <w:pPr>
        <w:spacing w:line="480" w:lineRule="auto"/>
        <w:jc w:val="center"/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  <w:t>Question Two</w:t>
      </w:r>
    </w:p>
    <w:p w:rsidR="00042E46" w:rsidRPr="0067097C" w:rsidRDefault="004D0691" w:rsidP="0067097C">
      <w:pPr>
        <w:spacing w:line="480" w:lineRule="auto"/>
        <w:ind w:firstLine="720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There are many rights accrued to a specific person who has been accused of an offen</w:t>
      </w:r>
      <w:r w:rsidR="006D2857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s</w:t>
      </w:r>
      <w:r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e.</w:t>
      </w:r>
      <w:r w:rsidR="0002622B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The accused person has the right to be taken to court and has </w:t>
      </w:r>
      <w:r w:rsidR="00CA3249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thei</w:t>
      </w:r>
      <w:r w:rsidR="0002622B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r case determined by the court of law</w:t>
      </w:r>
      <w:r w:rsidR="00CA3249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,</w:t>
      </w:r>
      <w:r w:rsidR="0002622B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giving them a chance to determine their innocence</w:t>
      </w:r>
      <w:r w:rsidR="00CA3249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. </w:t>
      </w:r>
      <w:r w:rsidR="006D2857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Among</w:t>
      </w:r>
      <w:r w:rsidR="005539FF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all these rights, I consider the right to a jury trial</w:t>
      </w:r>
      <w:r w:rsidR="006D2857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the most important one. </w:t>
      </w:r>
      <w:r w:rsidR="005539FF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This is because jury trials are always considered impartial and base their judgments on evidence and facts</w:t>
      </w:r>
      <w:r w:rsidR="00273894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273894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(</w:t>
      </w:r>
      <w:r w:rsidR="00273894" w:rsidRPr="006709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anza &amp; Pridal, 2014)</w:t>
      </w:r>
      <w:r w:rsidR="00273894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.</w:t>
      </w:r>
      <w:r w:rsidR="005539FF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4F2BD5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Impartiality of the judges is critical in obtaining a </w:t>
      </w:r>
      <w:r w:rsidR="000B2E9C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free and fair judgment</w:t>
      </w:r>
      <w:r w:rsidR="004F2BD5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as opposed to when other means of settling a dispute </w:t>
      </w:r>
      <w:r w:rsidR="000B2E9C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are</w:t>
      </w:r>
      <w:r w:rsidR="004F2BD5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adopted. </w:t>
      </w:r>
      <w:r w:rsidR="000B2E9C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The jury gives the accused time and space to defend themselves on fairgrounds and pass the judgment on rules and regulations as stipulated in the la</w:t>
      </w:r>
      <w:r w:rsidR="00CE614C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nd law</w:t>
      </w:r>
      <w:r w:rsidR="000B2E9C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. </w:t>
      </w:r>
      <w:r w:rsidR="00CE614C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The </w:t>
      </w:r>
      <w:r w:rsidR="00CE614C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lastRenderedPageBreak/>
        <w:t>oversight allocated to the judges and the judicial system holds the judges accountable and thus ensure</w:t>
      </w:r>
      <w:r w:rsidR="0002622B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s</w:t>
      </w:r>
      <w:r w:rsidR="00CE614C" w:rsidRPr="0067097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that they serve justice accordingly to all involved</w:t>
      </w:r>
      <w:r w:rsidR="00273894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.</w:t>
      </w:r>
    </w:p>
    <w:p w:rsidR="0086518B" w:rsidRPr="0067097C" w:rsidRDefault="0086518B" w:rsidP="0067097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42E46" w:rsidRPr="0067097C" w:rsidRDefault="004D0691" w:rsidP="0067097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7097C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7E6EBB" w:rsidRPr="0067097C" w:rsidRDefault="004D0691" w:rsidP="00827145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709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argent, E., Grady, C., </w:t>
      </w:r>
      <w:r w:rsidRPr="006709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ller, F. G., &amp; Wertheimer, A. (2013). Misconceptions about coercion and undue influence: reflections on the views of IRB members. </w:t>
      </w:r>
      <w:r w:rsidRPr="0067097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ioethics</w:t>
      </w:r>
      <w:r w:rsidRPr="006709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7097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7</w:t>
      </w:r>
      <w:r w:rsidRPr="006709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9), 500-507.</w:t>
      </w:r>
    </w:p>
    <w:p w:rsidR="007E6EBB" w:rsidRPr="0067097C" w:rsidRDefault="004D0691" w:rsidP="00827145">
      <w:pPr>
        <w:spacing w:line="48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  <w:r w:rsidRPr="006709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anza, P., &amp; Pridal, O. (2014). The Right to a Fair Trial. </w:t>
      </w:r>
      <w:r w:rsidRPr="0067097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lphen aan den Rijn: Wolters Kluver</w:t>
      </w:r>
      <w:r w:rsidRPr="006709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7E6EBB" w:rsidRPr="0067097C" w:rsidRDefault="004D0691" w:rsidP="00827145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709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ertheimer, A. (2014). </w:t>
      </w:r>
      <w:r w:rsidRPr="0067097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oercion</w:t>
      </w:r>
      <w:r w:rsidRPr="006709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Princeton university press.</w:t>
      </w:r>
    </w:p>
    <w:sectPr w:rsidR="007E6EBB" w:rsidRPr="0067097C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0691" w:rsidRDefault="004D0691">
      <w:pPr>
        <w:spacing w:after="0" w:line="240" w:lineRule="auto"/>
      </w:pPr>
      <w:r>
        <w:separator/>
      </w:r>
    </w:p>
  </w:endnote>
  <w:endnote w:type="continuationSeparator" w:id="0">
    <w:p w:rsidR="004D0691" w:rsidRDefault="004D06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0691" w:rsidRDefault="004D0691">
      <w:pPr>
        <w:spacing w:after="0" w:line="240" w:lineRule="auto"/>
      </w:pPr>
      <w:r>
        <w:separator/>
      </w:r>
    </w:p>
  </w:footnote>
  <w:footnote w:type="continuationSeparator" w:id="0">
    <w:p w:rsidR="004D0691" w:rsidRDefault="004D06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9151646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8A3514" w:rsidRPr="008A3514" w:rsidRDefault="004D0691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8A351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A351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A351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753999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8A3514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8A3514" w:rsidRDefault="008A351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MTIzMDMxtDA1MTNV0lEKTi0uzszPAykwrAUAh0wOgSwAAAA="/>
  </w:docVars>
  <w:rsids>
    <w:rsidRoot w:val="00BA1F08"/>
    <w:rsid w:val="0002622B"/>
    <w:rsid w:val="00042E46"/>
    <w:rsid w:val="00081EB4"/>
    <w:rsid w:val="000B2E9C"/>
    <w:rsid w:val="00273894"/>
    <w:rsid w:val="004D0691"/>
    <w:rsid w:val="004F2BD5"/>
    <w:rsid w:val="005539FF"/>
    <w:rsid w:val="005F0587"/>
    <w:rsid w:val="0067097C"/>
    <w:rsid w:val="00685079"/>
    <w:rsid w:val="006D2857"/>
    <w:rsid w:val="00717B5B"/>
    <w:rsid w:val="00753999"/>
    <w:rsid w:val="007E6EBB"/>
    <w:rsid w:val="00827145"/>
    <w:rsid w:val="0086518B"/>
    <w:rsid w:val="008A3514"/>
    <w:rsid w:val="008C4560"/>
    <w:rsid w:val="009112D5"/>
    <w:rsid w:val="00A31DD9"/>
    <w:rsid w:val="00BA1F08"/>
    <w:rsid w:val="00BF5A64"/>
    <w:rsid w:val="00CA3249"/>
    <w:rsid w:val="00CD4B67"/>
    <w:rsid w:val="00CE614C"/>
    <w:rsid w:val="00D304F8"/>
    <w:rsid w:val="00ED1D9E"/>
    <w:rsid w:val="00F92435"/>
    <w:rsid w:val="00F94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0213A1C-2F98-4E19-A2B2-BC79F2E5C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35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3514"/>
  </w:style>
  <w:style w:type="paragraph" w:styleId="Footer">
    <w:name w:val="footer"/>
    <w:basedOn w:val="Normal"/>
    <w:link w:val="FooterChar"/>
    <w:uiPriority w:val="99"/>
    <w:unhideWhenUsed/>
    <w:rsid w:val="008A35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35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1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wairia</dc:creator>
  <cp:lastModifiedBy>user</cp:lastModifiedBy>
  <cp:revision>2</cp:revision>
  <dcterms:created xsi:type="dcterms:W3CDTF">2021-07-18T01:46:00Z</dcterms:created>
  <dcterms:modified xsi:type="dcterms:W3CDTF">2021-07-18T01:46:00Z</dcterms:modified>
</cp:coreProperties>
</file>